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เดี๋ยวรอพี่เขาเซ็ตระบบแป๊ปหนึ่งนะเด็ก ๆลอ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ตู่</dc:title>
  <dc:creator/>
  <cp:keywords/>
  <dcterms:created xsi:type="dcterms:W3CDTF">2022-03-02T03:14:57Z</dcterms:created>
  <dcterms:modified xsi:type="dcterms:W3CDTF">2022-03-02T0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